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3873A1" w14:textId="77777777" w:rsidR="00D741F1" w:rsidRPr="00A106B0" w:rsidRDefault="00D741F1" w:rsidP="00D741F1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A106B0">
        <w:rPr>
          <w:rFonts w:ascii="Times New Roman" w:hAnsi="Times New Roman" w:cs="Times New Roman"/>
          <w:b/>
          <w:bCs/>
          <w:sz w:val="36"/>
          <w:szCs w:val="36"/>
          <w:u w:val="single"/>
        </w:rPr>
        <w:t>Readme</w:t>
      </w:r>
    </w:p>
    <w:p w14:paraId="04B89D97" w14:textId="77777777" w:rsidR="00D741F1" w:rsidRPr="00A106B0" w:rsidRDefault="00D741F1" w:rsidP="00D741F1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A106B0">
        <w:rPr>
          <w:rFonts w:ascii="Times New Roman" w:hAnsi="Times New Roman" w:cs="Times New Roman"/>
          <w:b/>
          <w:bCs/>
          <w:sz w:val="24"/>
          <w:szCs w:val="24"/>
        </w:rPr>
        <w:t>Files  Used</w:t>
      </w:r>
      <w:proofErr w:type="gramEnd"/>
      <w:r w:rsidRPr="00A106B0">
        <w:rPr>
          <w:rFonts w:ascii="Times New Roman" w:hAnsi="Times New Roman" w:cs="Times New Roman"/>
          <w:b/>
          <w:bCs/>
          <w:sz w:val="24"/>
          <w:szCs w:val="24"/>
        </w:rPr>
        <w:t>:-</w:t>
      </w:r>
    </w:p>
    <w:p w14:paraId="398262E0" w14:textId="2CB5A8E7" w:rsidR="00D741F1" w:rsidRPr="00A106B0" w:rsidRDefault="00B97C68" w:rsidP="00D741F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pcaq1</w:t>
      </w:r>
      <w:r w:rsidR="00D741F1" w:rsidRPr="00A106B0">
        <w:rPr>
          <w:rFonts w:ascii="Times New Roman" w:hAnsi="Times New Roman" w:cs="Times New Roman"/>
          <w:sz w:val="24"/>
          <w:szCs w:val="24"/>
        </w:rPr>
        <w:t>.py</w:t>
      </w:r>
    </w:p>
    <w:p w14:paraId="501D7E55" w14:textId="54947683" w:rsidR="00B97C68" w:rsidRPr="00A106B0" w:rsidRDefault="00B97C68" w:rsidP="00D741F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hogq1.py</w:t>
      </w:r>
    </w:p>
    <w:p w14:paraId="5A180DFB" w14:textId="56ED1F6F" w:rsidR="00D741F1" w:rsidRPr="00A106B0" w:rsidRDefault="00B97C68" w:rsidP="00D741F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q2</w:t>
      </w:r>
      <w:r w:rsidR="00D741F1" w:rsidRPr="00A106B0">
        <w:rPr>
          <w:rFonts w:ascii="Times New Roman" w:hAnsi="Times New Roman" w:cs="Times New Roman"/>
          <w:sz w:val="24"/>
          <w:szCs w:val="24"/>
        </w:rPr>
        <w:t>.py</w:t>
      </w:r>
    </w:p>
    <w:p w14:paraId="2BC1A544" w14:textId="7343749E" w:rsidR="00D741F1" w:rsidRPr="00A106B0" w:rsidRDefault="00D741F1" w:rsidP="00D741F1">
      <w:pPr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There are three questions in the assignment,</w:t>
      </w:r>
      <w:r w:rsidR="00C225D9" w:rsidRPr="00A106B0">
        <w:rPr>
          <w:rFonts w:ascii="Times New Roman" w:hAnsi="Times New Roman" w:cs="Times New Roman"/>
          <w:sz w:val="24"/>
          <w:szCs w:val="24"/>
        </w:rPr>
        <w:t xml:space="preserve"> and</w:t>
      </w:r>
      <w:r w:rsidRPr="00A106B0">
        <w:rPr>
          <w:rFonts w:ascii="Times New Roman" w:hAnsi="Times New Roman" w:cs="Times New Roman"/>
          <w:sz w:val="24"/>
          <w:szCs w:val="24"/>
        </w:rPr>
        <w:t xml:space="preserve"> </w:t>
      </w:r>
      <w:r w:rsidR="00C225D9" w:rsidRPr="00A106B0">
        <w:rPr>
          <w:rFonts w:ascii="Times New Roman" w:hAnsi="Times New Roman" w:cs="Times New Roman"/>
          <w:sz w:val="24"/>
          <w:szCs w:val="24"/>
        </w:rPr>
        <w:t>the first</w:t>
      </w:r>
      <w:r w:rsidR="00B97C68" w:rsidRPr="00A106B0">
        <w:rPr>
          <w:rFonts w:ascii="Times New Roman" w:hAnsi="Times New Roman" w:cs="Times New Roman"/>
          <w:sz w:val="24"/>
          <w:szCs w:val="24"/>
        </w:rPr>
        <w:t xml:space="preserve"> two</w:t>
      </w:r>
      <w:r w:rsidR="00C225D9" w:rsidRPr="00A106B0">
        <w:rPr>
          <w:rFonts w:ascii="Times New Roman" w:hAnsi="Times New Roman" w:cs="Times New Roman"/>
          <w:sz w:val="24"/>
          <w:szCs w:val="24"/>
        </w:rPr>
        <w:t xml:space="preserve"> python files contain a solution to question 1, while the </w:t>
      </w:r>
      <w:r w:rsidR="00B97C68" w:rsidRPr="00A106B0">
        <w:rPr>
          <w:rFonts w:ascii="Times New Roman" w:hAnsi="Times New Roman" w:cs="Times New Roman"/>
          <w:sz w:val="24"/>
          <w:szCs w:val="24"/>
        </w:rPr>
        <w:t>third</w:t>
      </w:r>
      <w:r w:rsidR="00C225D9" w:rsidRPr="00A106B0">
        <w:rPr>
          <w:rFonts w:ascii="Times New Roman" w:hAnsi="Times New Roman" w:cs="Times New Roman"/>
          <w:sz w:val="24"/>
          <w:szCs w:val="24"/>
        </w:rPr>
        <w:t xml:space="preserve"> python file contain</w:t>
      </w:r>
      <w:r w:rsidR="00B97C68" w:rsidRPr="00A106B0">
        <w:rPr>
          <w:rFonts w:ascii="Times New Roman" w:hAnsi="Times New Roman" w:cs="Times New Roman"/>
          <w:sz w:val="24"/>
          <w:szCs w:val="24"/>
        </w:rPr>
        <w:t>s solutions to questions</w:t>
      </w:r>
      <w:r w:rsidR="00C225D9" w:rsidRPr="00A106B0">
        <w:rPr>
          <w:rFonts w:ascii="Times New Roman" w:hAnsi="Times New Roman" w:cs="Times New Roman"/>
          <w:sz w:val="24"/>
          <w:szCs w:val="24"/>
        </w:rPr>
        <w:t xml:space="preserve"> 2 and 3.</w:t>
      </w:r>
    </w:p>
    <w:p w14:paraId="49EC1FC6" w14:textId="4413B450" w:rsidR="00D741F1" w:rsidRPr="00A106B0" w:rsidRDefault="00D741F1" w:rsidP="00D741F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106B0">
        <w:rPr>
          <w:rFonts w:ascii="Times New Roman" w:hAnsi="Times New Roman" w:cs="Times New Roman"/>
          <w:b/>
          <w:bCs/>
          <w:sz w:val="24"/>
          <w:szCs w:val="24"/>
        </w:rPr>
        <w:t xml:space="preserve">About </w:t>
      </w:r>
      <w:proofErr w:type="gramStart"/>
      <w:r w:rsidR="00B97C68" w:rsidRPr="00A106B0">
        <w:rPr>
          <w:rFonts w:ascii="Times New Roman" w:hAnsi="Times New Roman" w:cs="Times New Roman"/>
          <w:b/>
          <w:bCs/>
          <w:sz w:val="24"/>
          <w:szCs w:val="24"/>
        </w:rPr>
        <w:t>pcaq1.py</w:t>
      </w:r>
      <w:r w:rsidRPr="00A106B0"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</w:p>
    <w:p w14:paraId="6FF36EF7" w14:textId="6566D511" w:rsidR="00B97C68" w:rsidRPr="00A106B0" w:rsidRDefault="00B97C68" w:rsidP="00C225D9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This python file contains the functions that perform multiclass classification on the CIFAR dataset with PCA as a feature descriptor.</w:t>
      </w:r>
    </w:p>
    <w:p w14:paraId="1E6DDC83" w14:textId="2639A648" w:rsidR="00C225D9" w:rsidRPr="00A106B0" w:rsidRDefault="00B97C68" w:rsidP="00C225D9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 xml:space="preserve">The functions </w:t>
      </w:r>
      <w:r w:rsidR="00C225D9" w:rsidRPr="00A106B0">
        <w:rPr>
          <w:rFonts w:ascii="Times New Roman" w:hAnsi="Times New Roman" w:cs="Times New Roman"/>
          <w:sz w:val="24"/>
          <w:szCs w:val="24"/>
        </w:rPr>
        <w:t xml:space="preserve">with the functionalities </w:t>
      </w:r>
      <w:r w:rsidRPr="00A106B0">
        <w:rPr>
          <w:rFonts w:ascii="Times New Roman" w:hAnsi="Times New Roman" w:cs="Times New Roman"/>
          <w:sz w:val="24"/>
          <w:szCs w:val="24"/>
        </w:rPr>
        <w:t xml:space="preserve">in this file are given </w:t>
      </w:r>
      <w:proofErr w:type="gramStart"/>
      <w:r w:rsidRPr="00A106B0">
        <w:rPr>
          <w:rFonts w:ascii="Times New Roman" w:hAnsi="Times New Roman" w:cs="Times New Roman"/>
          <w:sz w:val="24"/>
          <w:szCs w:val="24"/>
        </w:rPr>
        <w:t xml:space="preserve">below </w:t>
      </w:r>
      <w:r w:rsidR="00C225D9" w:rsidRPr="00A106B0">
        <w:rPr>
          <w:rFonts w:ascii="Times New Roman" w:hAnsi="Times New Roman" w:cs="Times New Roman"/>
          <w:sz w:val="24"/>
          <w:szCs w:val="24"/>
        </w:rPr>
        <w:t>:</w:t>
      </w:r>
      <w:proofErr w:type="gramEnd"/>
    </w:p>
    <w:p w14:paraId="66AB101A" w14:textId="77777777" w:rsidR="00B97C68" w:rsidRPr="00A106B0" w:rsidRDefault="00B97C68" w:rsidP="00B97C68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gram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accuracy(</w:t>
      </w:r>
      <w:proofErr w:type="gram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 actual, predicted):</w:t>
      </w: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Calculates the accuracy using actual class labels and predicted class labels.</w:t>
      </w:r>
    </w:p>
    <w:p w14:paraId="3D154C55" w14:textId="4AD3268D" w:rsidR="00B97C68" w:rsidRPr="00A106B0" w:rsidRDefault="00B97C68" w:rsidP="004B08CC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Unpickle (file):</w:t>
      </w: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Loads the training and testing data from the CIFAR dataset batch file. </w:t>
      </w:r>
      <w:proofErr w:type="spellStart"/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ickel</w:t>
      </w:r>
      <w:proofErr w:type="spellEnd"/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module is used for the functionality.</w:t>
      </w:r>
    </w:p>
    <w:p w14:paraId="73D32D79" w14:textId="0A2A486F" w:rsidR="00A106B0" w:rsidRPr="00A106B0" w:rsidRDefault="00A106B0" w:rsidP="004B08CC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UPCA(</w:t>
      </w:r>
      <w:proofErr w:type="spellStart"/>
      <w:proofErr w:type="gram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Data,n</w:t>
      </w:r>
      <w:proofErr w:type="spellEnd"/>
      <w:proofErr w:type="gram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Reduces the dimensionality of the data ‘Data’ using PCA such that the new data retains the 90% variance of the original data.</w:t>
      </w:r>
    </w:p>
    <w:p w14:paraId="48A1A9AD" w14:textId="77777777" w:rsidR="00A106B0" w:rsidRDefault="00A106B0" w:rsidP="004B08CC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gram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UTSNE(</w:t>
      </w:r>
      <w:proofErr w:type="gram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Data, Label) :</w:t>
      </w: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</w:p>
    <w:p w14:paraId="29FB0600" w14:textId="77777777" w:rsidR="00A106B0" w:rsidRPr="00A106B0" w:rsidRDefault="00A106B0" w:rsidP="004B08CC">
      <w:pPr>
        <w:pStyle w:val="ListParagraph"/>
        <w:numPr>
          <w:ilvl w:val="1"/>
          <w:numId w:val="17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duces the dimensionality of the data ‘Data’ using TSNE with the number of components</w:t>
      </w:r>
    </w:p>
    <w:p w14:paraId="0B8FB8A1" w14:textId="7D1F0475" w:rsidR="00A106B0" w:rsidRPr="00A106B0" w:rsidRDefault="00A106B0" w:rsidP="004B08CC">
      <w:pPr>
        <w:pStyle w:val="ListParagraph"/>
        <w:numPr>
          <w:ilvl w:val="1"/>
          <w:numId w:val="17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Visualize the new dataset with 2 dimensions.</w:t>
      </w:r>
    </w:p>
    <w:p w14:paraId="3EDB83B3" w14:textId="61B57D7E" w:rsidR="00A106B0" w:rsidRPr="00A106B0" w:rsidRDefault="00A106B0" w:rsidP="004B08CC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proofErr w:type="spellStart"/>
      <w:proofErr w:type="gram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GridCV</w:t>
      </w:r>
      <w:proofErr w:type="spell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spellStart"/>
      <w:proofErr w:type="gram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XTrain</w:t>
      </w:r>
      <w:proofErr w:type="spell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, </w:t>
      </w:r>
      <w:proofErr w:type="spell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YTrain</w:t>
      </w:r>
      <w:proofErr w:type="spell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): </w:t>
      </w:r>
    </w:p>
    <w:p w14:paraId="71F33269" w14:textId="0A9C2EA8" w:rsidR="00A106B0" w:rsidRPr="00A106B0" w:rsidRDefault="00A106B0" w:rsidP="004B08CC">
      <w:pPr>
        <w:pStyle w:val="ListParagraph"/>
        <w:numPr>
          <w:ilvl w:val="0"/>
          <w:numId w:val="13"/>
        </w:numPr>
        <w:shd w:val="clear" w:color="auto" w:fill="FFFFFE"/>
        <w:spacing w:after="0" w:line="360" w:lineRule="auto"/>
        <w:ind w:left="141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erforms the grid search on the parameter grid with k = 5.</w:t>
      </w:r>
    </w:p>
    <w:p w14:paraId="03DA05B2" w14:textId="24B69B61" w:rsidR="00A106B0" w:rsidRPr="00A106B0" w:rsidRDefault="00A106B0" w:rsidP="004B08CC">
      <w:pPr>
        <w:pStyle w:val="ListParagraph"/>
        <w:numPr>
          <w:ilvl w:val="0"/>
          <w:numId w:val="13"/>
        </w:numPr>
        <w:shd w:val="clear" w:color="auto" w:fill="FFFFFE"/>
        <w:spacing w:after="0" w:line="360" w:lineRule="auto"/>
        <w:ind w:left="141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aves the grid search object model.</w:t>
      </w:r>
    </w:p>
    <w:p w14:paraId="6849C0D4" w14:textId="77777777" w:rsidR="00A106B0" w:rsidRPr="00A106B0" w:rsidRDefault="00A106B0" w:rsidP="004B08CC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proofErr w:type="spell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GetOptimalValues</w:t>
      </w:r>
      <w:proofErr w:type="spell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spellStart"/>
      <w:proofErr w:type="gram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gridcv,XTrain</w:t>
      </w:r>
      <w:proofErr w:type="gram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,YTrain,XTest,YTest</w:t>
      </w:r>
      <w:proofErr w:type="spell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) : </w:t>
      </w:r>
    </w:p>
    <w:p w14:paraId="2EA11CEC" w14:textId="163FBF2B" w:rsidR="00A106B0" w:rsidRPr="00A106B0" w:rsidRDefault="00A106B0" w:rsidP="004B08CC">
      <w:pPr>
        <w:pStyle w:val="ListParagraph"/>
        <w:numPr>
          <w:ilvl w:val="1"/>
          <w:numId w:val="15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Use the above-saved grid search object to extract the optimal parameter values.</w:t>
      </w:r>
    </w:p>
    <w:p w14:paraId="32E2B6AA" w14:textId="26959FDA" w:rsidR="00A106B0" w:rsidRPr="00A106B0" w:rsidRDefault="00A106B0" w:rsidP="004B08CC">
      <w:pPr>
        <w:pStyle w:val="ListParagraph"/>
        <w:numPr>
          <w:ilvl w:val="1"/>
          <w:numId w:val="15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ts the new SVM model with the above grid value and saves it.</w:t>
      </w:r>
    </w:p>
    <w:p w14:paraId="157BFDFA" w14:textId="5786BC5D" w:rsidR="00A106B0" w:rsidRPr="00A106B0" w:rsidRDefault="00A106B0" w:rsidP="004B08CC">
      <w:pPr>
        <w:pStyle w:val="ListParagraph"/>
        <w:numPr>
          <w:ilvl w:val="1"/>
          <w:numId w:val="15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alculates the training and testing accuracy.</w:t>
      </w:r>
    </w:p>
    <w:p w14:paraId="3A89942A" w14:textId="2645CE19" w:rsidR="00A106B0" w:rsidRPr="00A106B0" w:rsidRDefault="00A106B0" w:rsidP="004B08CC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NONSV(</w:t>
      </w:r>
      <w:proofErr w:type="spellStart"/>
      <w:proofErr w:type="gram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XTrain,YTrain</w:t>
      </w:r>
      <w:proofErr w:type="gram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,XTest,YTest</w:t>
      </w:r>
      <w:proofErr w:type="spell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): </w:t>
      </w:r>
    </w:p>
    <w:p w14:paraId="43D373A3" w14:textId="0937AE55" w:rsidR="00A106B0" w:rsidRPr="00A106B0" w:rsidRDefault="00A106B0" w:rsidP="004B08CC">
      <w:pPr>
        <w:pStyle w:val="ListParagraph"/>
        <w:numPr>
          <w:ilvl w:val="1"/>
          <w:numId w:val="16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Use the above-saved SVM model to extract the support vectors which are used as new Training Data </w:t>
      </w:r>
    </w:p>
    <w:p w14:paraId="2C1E0918" w14:textId="77777777" w:rsidR="00A106B0" w:rsidRPr="00A106B0" w:rsidRDefault="00A106B0" w:rsidP="004B08CC">
      <w:pPr>
        <w:pStyle w:val="ListParagraph"/>
        <w:numPr>
          <w:ilvl w:val="1"/>
          <w:numId w:val="16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Use the above-saved grid search object to extract the optimal parameter values.</w:t>
      </w:r>
    </w:p>
    <w:p w14:paraId="1390B187" w14:textId="77777777" w:rsidR="00A106B0" w:rsidRPr="00A106B0" w:rsidRDefault="00A106B0" w:rsidP="004B08CC">
      <w:pPr>
        <w:pStyle w:val="ListParagraph"/>
        <w:numPr>
          <w:ilvl w:val="1"/>
          <w:numId w:val="16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ts the new SVM model with the above grid value and new training data</w:t>
      </w:r>
    </w:p>
    <w:p w14:paraId="1DBF71B5" w14:textId="32171B4B" w:rsidR="00A106B0" w:rsidRPr="00A106B0" w:rsidRDefault="00A106B0" w:rsidP="004B08CC">
      <w:pPr>
        <w:pStyle w:val="ListParagraph"/>
        <w:numPr>
          <w:ilvl w:val="1"/>
          <w:numId w:val="16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aves the model.</w:t>
      </w:r>
    </w:p>
    <w:p w14:paraId="5F005691" w14:textId="5FE336E3" w:rsidR="00A106B0" w:rsidRPr="00A106B0" w:rsidRDefault="00A106B0" w:rsidP="004B08CC">
      <w:pPr>
        <w:pStyle w:val="ListParagraph"/>
        <w:numPr>
          <w:ilvl w:val="1"/>
          <w:numId w:val="16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alculates the training and testing accuracy.</w:t>
      </w:r>
    </w:p>
    <w:p w14:paraId="4853BC22" w14:textId="77777777" w:rsidR="0084203D" w:rsidRDefault="0084203D" w:rsidP="0084203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0C6CB2" w14:textId="1ADF8EBC" w:rsidR="0084203D" w:rsidRPr="00A106B0" w:rsidRDefault="0084203D" w:rsidP="0084203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106B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About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hog</w:t>
      </w:r>
      <w:r w:rsidRPr="00A106B0">
        <w:rPr>
          <w:rFonts w:ascii="Times New Roman" w:hAnsi="Times New Roman" w:cs="Times New Roman"/>
          <w:b/>
          <w:bCs/>
          <w:sz w:val="24"/>
          <w:szCs w:val="24"/>
        </w:rPr>
        <w:t>q1.py :</w:t>
      </w:r>
      <w:proofErr w:type="gramEnd"/>
    </w:p>
    <w:p w14:paraId="4873B9E0" w14:textId="77777777" w:rsidR="00B5695E" w:rsidRDefault="0084203D" w:rsidP="00B5695E">
      <w:pPr>
        <w:pStyle w:val="ListParagraph"/>
        <w:numPr>
          <w:ilvl w:val="0"/>
          <w:numId w:val="19"/>
        </w:numPr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B5695E">
        <w:rPr>
          <w:rFonts w:ascii="Times New Roman" w:hAnsi="Times New Roman" w:cs="Times New Roman"/>
          <w:sz w:val="24"/>
          <w:szCs w:val="24"/>
        </w:rPr>
        <w:t xml:space="preserve">This python file contains the functions that perform multiclass classification on the CIFAR dataset with HOG + </w:t>
      </w:r>
      <w:proofErr w:type="spellStart"/>
      <w:r w:rsidRPr="00B5695E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B5695E">
        <w:rPr>
          <w:rFonts w:ascii="Times New Roman" w:hAnsi="Times New Roman" w:cs="Times New Roman"/>
          <w:sz w:val="24"/>
          <w:szCs w:val="24"/>
        </w:rPr>
        <w:t xml:space="preserve"> Histogram as a feature descriptor.</w:t>
      </w:r>
    </w:p>
    <w:p w14:paraId="28A7080E" w14:textId="65DC1DE5" w:rsidR="0084203D" w:rsidRPr="00B5695E" w:rsidRDefault="0084203D" w:rsidP="00B5695E">
      <w:pPr>
        <w:pStyle w:val="ListParagraph"/>
        <w:numPr>
          <w:ilvl w:val="0"/>
          <w:numId w:val="19"/>
        </w:numPr>
        <w:spacing w:line="360" w:lineRule="auto"/>
        <w:ind w:left="567"/>
        <w:rPr>
          <w:rFonts w:ascii="Times New Roman" w:hAnsi="Times New Roman" w:cs="Times New Roman"/>
          <w:sz w:val="24"/>
          <w:szCs w:val="24"/>
        </w:rPr>
      </w:pPr>
      <w:r w:rsidRPr="00B5695E">
        <w:rPr>
          <w:rFonts w:ascii="Times New Roman" w:hAnsi="Times New Roman" w:cs="Times New Roman"/>
          <w:sz w:val="24"/>
          <w:szCs w:val="24"/>
        </w:rPr>
        <w:t xml:space="preserve">The functions with the functionalities in this file are given </w:t>
      </w:r>
      <w:proofErr w:type="gramStart"/>
      <w:r w:rsidRPr="00B5695E">
        <w:rPr>
          <w:rFonts w:ascii="Times New Roman" w:hAnsi="Times New Roman" w:cs="Times New Roman"/>
          <w:sz w:val="24"/>
          <w:szCs w:val="24"/>
        </w:rPr>
        <w:t>below :</w:t>
      </w:r>
      <w:proofErr w:type="gramEnd"/>
    </w:p>
    <w:p w14:paraId="2AECC3A0" w14:textId="77777777" w:rsidR="0084203D" w:rsidRPr="00A106B0" w:rsidRDefault="0084203D" w:rsidP="0084203D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gram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accuracy(</w:t>
      </w:r>
      <w:proofErr w:type="gram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self, actual, predicted):</w:t>
      </w: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Calculates the accuracy using actual class labels and predicted class labels.</w:t>
      </w:r>
    </w:p>
    <w:p w14:paraId="58198FFD" w14:textId="77777777" w:rsidR="0084203D" w:rsidRPr="00A106B0" w:rsidRDefault="0084203D" w:rsidP="0084203D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Unpickle (file):</w:t>
      </w: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Loads the training and testing data from the CIFAR dataset batch file. </w:t>
      </w:r>
      <w:proofErr w:type="spellStart"/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ickel</w:t>
      </w:r>
      <w:proofErr w:type="spellEnd"/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module is used for the functionality.</w:t>
      </w:r>
    </w:p>
    <w:p w14:paraId="194AE665" w14:textId="77777777" w:rsidR="00F77219" w:rsidRDefault="0084203D" w:rsidP="00F77219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gramStart"/>
      <w:r w:rsidRPr="00F7721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HOG(</w:t>
      </w:r>
      <w:proofErr w:type="spellStart"/>
      <w:proofErr w:type="gramEnd"/>
      <w:r w:rsidR="00F77219" w:rsidRPr="00F7721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gray_img</w:t>
      </w:r>
      <w:proofErr w:type="spellEnd"/>
      <w:r w:rsidRPr="00F7721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</w:t>
      </w:r>
      <w:r w:rsidR="00F77219" w:rsidRPr="005D1BB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:</w:t>
      </w:r>
      <w:r w:rsidR="00F7721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Extracts the HOG features from the set of grayscale images</w:t>
      </w:r>
    </w:p>
    <w:p w14:paraId="3FD0442F" w14:textId="0F1C5842" w:rsidR="0084203D" w:rsidRPr="005D1BBE" w:rsidRDefault="00F77219" w:rsidP="00F77219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r w:rsidRPr="005D1BB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Hist(</w:t>
      </w:r>
      <w:proofErr w:type="spellStart"/>
      <w:r w:rsidRPr="005D1BB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hue_img</w:t>
      </w:r>
      <w:proofErr w:type="spellEnd"/>
      <w:r w:rsidRPr="005D1BBE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): </w:t>
      </w:r>
      <w:r w:rsidR="005D1BB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This function is used to find the </w:t>
      </w:r>
      <w:proofErr w:type="spellStart"/>
      <w:r w:rsidR="005D1BB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="005D1BBE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histogram of the image.</w:t>
      </w:r>
    </w:p>
    <w:p w14:paraId="43783B2B" w14:textId="7795905D" w:rsidR="0084203D" w:rsidRDefault="0084203D" w:rsidP="0084203D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gram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UTSNE(</w:t>
      </w:r>
      <w:proofErr w:type="gram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Data, Label) :</w:t>
      </w: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</w:p>
    <w:p w14:paraId="7682C16D" w14:textId="77777777" w:rsidR="0084203D" w:rsidRPr="00A106B0" w:rsidRDefault="0084203D" w:rsidP="0084203D">
      <w:pPr>
        <w:pStyle w:val="ListParagraph"/>
        <w:numPr>
          <w:ilvl w:val="1"/>
          <w:numId w:val="17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duces the dimensionality of the data ‘Data’ using TSNE with the number of components</w:t>
      </w:r>
    </w:p>
    <w:p w14:paraId="11436684" w14:textId="77777777" w:rsidR="0084203D" w:rsidRPr="00A106B0" w:rsidRDefault="0084203D" w:rsidP="0084203D">
      <w:pPr>
        <w:pStyle w:val="ListParagraph"/>
        <w:numPr>
          <w:ilvl w:val="1"/>
          <w:numId w:val="17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Visualize the new dataset with 2 dimensions.</w:t>
      </w:r>
    </w:p>
    <w:p w14:paraId="61C0896D" w14:textId="77777777" w:rsidR="0084203D" w:rsidRPr="00A106B0" w:rsidRDefault="0084203D" w:rsidP="0084203D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proofErr w:type="spellStart"/>
      <w:proofErr w:type="gram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GridCV</w:t>
      </w:r>
      <w:proofErr w:type="spell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spellStart"/>
      <w:proofErr w:type="gram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XTrain</w:t>
      </w:r>
      <w:proofErr w:type="spell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, </w:t>
      </w:r>
      <w:proofErr w:type="spell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YTrain</w:t>
      </w:r>
      <w:proofErr w:type="spell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): </w:t>
      </w:r>
    </w:p>
    <w:p w14:paraId="326512A2" w14:textId="77777777" w:rsidR="0084203D" w:rsidRPr="00A106B0" w:rsidRDefault="0084203D" w:rsidP="0084203D">
      <w:pPr>
        <w:pStyle w:val="ListParagraph"/>
        <w:numPr>
          <w:ilvl w:val="0"/>
          <w:numId w:val="13"/>
        </w:numPr>
        <w:shd w:val="clear" w:color="auto" w:fill="FFFFFE"/>
        <w:spacing w:after="0" w:line="360" w:lineRule="auto"/>
        <w:ind w:left="141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erforms the grid search on the parameter grid with k = 5.</w:t>
      </w:r>
    </w:p>
    <w:p w14:paraId="6A88AA3D" w14:textId="77777777" w:rsidR="0084203D" w:rsidRPr="00A106B0" w:rsidRDefault="0084203D" w:rsidP="0084203D">
      <w:pPr>
        <w:pStyle w:val="ListParagraph"/>
        <w:numPr>
          <w:ilvl w:val="0"/>
          <w:numId w:val="13"/>
        </w:numPr>
        <w:shd w:val="clear" w:color="auto" w:fill="FFFFFE"/>
        <w:spacing w:after="0" w:line="360" w:lineRule="auto"/>
        <w:ind w:left="1418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aves the grid search object model.</w:t>
      </w:r>
    </w:p>
    <w:p w14:paraId="17F7DAC0" w14:textId="77777777" w:rsidR="0084203D" w:rsidRPr="00A106B0" w:rsidRDefault="0084203D" w:rsidP="0084203D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proofErr w:type="spell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GetOptimalValues</w:t>
      </w:r>
      <w:proofErr w:type="spell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spellStart"/>
      <w:proofErr w:type="gram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gridcv,XTrain</w:t>
      </w:r>
      <w:proofErr w:type="gram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,YTrain,XTest,YTest</w:t>
      </w:r>
      <w:proofErr w:type="spell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) : </w:t>
      </w:r>
    </w:p>
    <w:p w14:paraId="1A8FC381" w14:textId="77777777" w:rsidR="0084203D" w:rsidRPr="00A106B0" w:rsidRDefault="0084203D" w:rsidP="0084203D">
      <w:pPr>
        <w:pStyle w:val="ListParagraph"/>
        <w:numPr>
          <w:ilvl w:val="1"/>
          <w:numId w:val="15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Use the above-saved grid search object to extract the optimal parameter values.</w:t>
      </w:r>
    </w:p>
    <w:p w14:paraId="184BF7D8" w14:textId="77777777" w:rsidR="0084203D" w:rsidRPr="00A106B0" w:rsidRDefault="0084203D" w:rsidP="0084203D">
      <w:pPr>
        <w:pStyle w:val="ListParagraph"/>
        <w:numPr>
          <w:ilvl w:val="1"/>
          <w:numId w:val="15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ts the new SVM model with the above grid value and saves it.</w:t>
      </w:r>
    </w:p>
    <w:p w14:paraId="356FD3FD" w14:textId="77777777" w:rsidR="0084203D" w:rsidRPr="00A106B0" w:rsidRDefault="0084203D" w:rsidP="0084203D">
      <w:pPr>
        <w:pStyle w:val="ListParagraph"/>
        <w:numPr>
          <w:ilvl w:val="1"/>
          <w:numId w:val="15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alculates the training and testing accuracy.</w:t>
      </w:r>
    </w:p>
    <w:p w14:paraId="1E24656F" w14:textId="77777777" w:rsidR="0084203D" w:rsidRPr="00A106B0" w:rsidRDefault="0084203D" w:rsidP="0084203D">
      <w:pPr>
        <w:pStyle w:val="ListParagraph"/>
        <w:numPr>
          <w:ilvl w:val="0"/>
          <w:numId w:val="7"/>
        </w:numPr>
        <w:shd w:val="clear" w:color="auto" w:fill="FFFFFE"/>
        <w:spacing w:after="0" w:line="360" w:lineRule="auto"/>
        <w:ind w:left="851" w:hanging="284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NONSV(</w:t>
      </w:r>
      <w:proofErr w:type="spellStart"/>
      <w:proofErr w:type="gramStart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XTrain,YTrain</w:t>
      </w:r>
      <w:proofErr w:type="gram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,XTest,YTest</w:t>
      </w:r>
      <w:proofErr w:type="spellEnd"/>
      <w:r w:rsidRPr="00A106B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): </w:t>
      </w:r>
    </w:p>
    <w:p w14:paraId="7554029A" w14:textId="77777777" w:rsidR="0084203D" w:rsidRPr="00A106B0" w:rsidRDefault="0084203D" w:rsidP="0084203D">
      <w:pPr>
        <w:pStyle w:val="ListParagraph"/>
        <w:numPr>
          <w:ilvl w:val="1"/>
          <w:numId w:val="16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Use the above-saved SVM model to extract the support vectors which are used as new Training Data </w:t>
      </w:r>
    </w:p>
    <w:p w14:paraId="32F4BF63" w14:textId="77777777" w:rsidR="0084203D" w:rsidRPr="00A106B0" w:rsidRDefault="0084203D" w:rsidP="0084203D">
      <w:pPr>
        <w:pStyle w:val="ListParagraph"/>
        <w:numPr>
          <w:ilvl w:val="1"/>
          <w:numId w:val="16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Use the above-saved grid search object to extract the optimal parameter values.</w:t>
      </w:r>
    </w:p>
    <w:p w14:paraId="725F131A" w14:textId="77777777" w:rsidR="0084203D" w:rsidRPr="00A106B0" w:rsidRDefault="0084203D" w:rsidP="0084203D">
      <w:pPr>
        <w:pStyle w:val="ListParagraph"/>
        <w:numPr>
          <w:ilvl w:val="1"/>
          <w:numId w:val="16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ts the new SVM model with the above grid value and new training data</w:t>
      </w:r>
    </w:p>
    <w:p w14:paraId="446CB9FE" w14:textId="77777777" w:rsidR="0084203D" w:rsidRPr="00A106B0" w:rsidRDefault="0084203D" w:rsidP="0084203D">
      <w:pPr>
        <w:pStyle w:val="ListParagraph"/>
        <w:numPr>
          <w:ilvl w:val="1"/>
          <w:numId w:val="16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aves the model.</w:t>
      </w:r>
    </w:p>
    <w:p w14:paraId="1A280E55" w14:textId="77777777" w:rsidR="0084203D" w:rsidRPr="00A106B0" w:rsidRDefault="0084203D" w:rsidP="0084203D">
      <w:pPr>
        <w:pStyle w:val="ListParagraph"/>
        <w:numPr>
          <w:ilvl w:val="1"/>
          <w:numId w:val="16"/>
        </w:numPr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106B0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alculates the training and testing accuracy.</w:t>
      </w:r>
    </w:p>
    <w:p w14:paraId="0C73A27F" w14:textId="77777777" w:rsidR="00A106B0" w:rsidRPr="00A106B0" w:rsidRDefault="00A106B0" w:rsidP="00A106B0">
      <w:pPr>
        <w:pStyle w:val="ListParagraph"/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eastAsia="en-IN"/>
        </w:rPr>
      </w:pPr>
    </w:p>
    <w:p w14:paraId="217AC817" w14:textId="77777777" w:rsidR="00A106B0" w:rsidRPr="00A106B0" w:rsidRDefault="00A106B0" w:rsidP="00A106B0">
      <w:pPr>
        <w:pStyle w:val="ListParagraph"/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  <w:lang w:eastAsia="en-IN"/>
        </w:rPr>
      </w:pPr>
    </w:p>
    <w:p w14:paraId="3D0034A9" w14:textId="77777777" w:rsidR="00C225D9" w:rsidRPr="00A106B0" w:rsidRDefault="00C225D9" w:rsidP="00C225D9">
      <w:pPr>
        <w:shd w:val="clear" w:color="auto" w:fill="FFFFFE"/>
        <w:tabs>
          <w:tab w:val="left" w:pos="851"/>
        </w:tabs>
        <w:spacing w:after="0" w:line="270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5930F775" w14:textId="77777777" w:rsidR="009D4483" w:rsidRDefault="009D4483" w:rsidP="00C225D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C6993C" w14:textId="77777777" w:rsidR="009D4483" w:rsidRDefault="009D4483" w:rsidP="00C225D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95C3BDA" w14:textId="77777777" w:rsidR="009D4483" w:rsidRDefault="009D4483" w:rsidP="00C225D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DBFFA0" w14:textId="77777777" w:rsidR="009D4483" w:rsidRDefault="009D4483" w:rsidP="00C225D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6FFB4A0" w14:textId="77777777" w:rsidR="009D4483" w:rsidRDefault="009D4483" w:rsidP="00C225D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58E803" w14:textId="52EA710C" w:rsidR="00C225D9" w:rsidRPr="00A106B0" w:rsidRDefault="00C225D9" w:rsidP="00C225D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106B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About </w:t>
      </w:r>
      <w:r w:rsidR="0084203D">
        <w:rPr>
          <w:rFonts w:ascii="Times New Roman" w:hAnsi="Times New Roman" w:cs="Times New Roman"/>
          <w:b/>
          <w:bCs/>
          <w:sz w:val="24"/>
          <w:szCs w:val="24"/>
        </w:rPr>
        <w:t>q2</w:t>
      </w:r>
      <w:r w:rsidRPr="00A106B0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76754BD" w14:textId="2DDD6085" w:rsidR="00C87EB9" w:rsidRDefault="0084203D" w:rsidP="00C225D9">
      <w:pPr>
        <w:pStyle w:val="ListParagraph"/>
        <w:numPr>
          <w:ilvl w:val="0"/>
          <w:numId w:val="8"/>
        </w:numPr>
        <w:spacing w:line="360" w:lineRule="auto"/>
        <w:ind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2.py </w:t>
      </w:r>
      <w:r w:rsidR="00C225D9" w:rsidRPr="00A106B0">
        <w:rPr>
          <w:rFonts w:ascii="Times New Roman" w:hAnsi="Times New Roman" w:cs="Times New Roman"/>
          <w:sz w:val="24"/>
          <w:szCs w:val="24"/>
        </w:rPr>
        <w:t>contains the class named</w:t>
      </w:r>
      <w:r>
        <w:rPr>
          <w:rFonts w:ascii="Times New Roman" w:hAnsi="Times New Roman" w:cs="Times New Roman"/>
          <w:sz w:val="24"/>
          <w:szCs w:val="24"/>
        </w:rPr>
        <w:t xml:space="preserve"> S</w:t>
      </w:r>
      <w:r w:rsidR="00C87EB9">
        <w:rPr>
          <w:rFonts w:ascii="Times New Roman" w:hAnsi="Times New Roman" w:cs="Times New Roman"/>
          <w:sz w:val="24"/>
          <w:szCs w:val="24"/>
        </w:rPr>
        <w:t>VM class</w:t>
      </w:r>
      <w:r w:rsidR="00C225D9" w:rsidRPr="00A106B0">
        <w:rPr>
          <w:rFonts w:ascii="Times New Roman" w:hAnsi="Times New Roman" w:cs="Times New Roman"/>
          <w:sz w:val="24"/>
          <w:szCs w:val="24"/>
        </w:rPr>
        <w:t>.</w:t>
      </w:r>
    </w:p>
    <w:p w14:paraId="285F2FC5" w14:textId="156CEAF2" w:rsidR="00C225D9" w:rsidRPr="00C87EB9" w:rsidRDefault="00C225D9" w:rsidP="00C87EB9">
      <w:pPr>
        <w:pStyle w:val="ListParagraph"/>
        <w:numPr>
          <w:ilvl w:val="0"/>
          <w:numId w:val="8"/>
        </w:numPr>
        <w:spacing w:line="360" w:lineRule="auto"/>
        <w:ind w:hanging="357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 xml:space="preserve"> </w:t>
      </w:r>
      <w:r w:rsidR="00C87EB9">
        <w:rPr>
          <w:rFonts w:ascii="Times New Roman" w:hAnsi="Times New Roman" w:cs="Times New Roman"/>
          <w:sz w:val="24"/>
          <w:szCs w:val="24"/>
        </w:rPr>
        <w:t xml:space="preserve">SVM </w:t>
      </w:r>
      <w:r w:rsidRPr="00C87EB9">
        <w:rPr>
          <w:rFonts w:ascii="Times New Roman" w:hAnsi="Times New Roman" w:cs="Times New Roman"/>
          <w:sz w:val="24"/>
          <w:szCs w:val="24"/>
        </w:rPr>
        <w:t xml:space="preserve">contains the following member functions with the </w:t>
      </w:r>
      <w:proofErr w:type="gramStart"/>
      <w:r w:rsidRPr="00C87EB9">
        <w:rPr>
          <w:rFonts w:ascii="Times New Roman" w:hAnsi="Times New Roman" w:cs="Times New Roman"/>
          <w:sz w:val="24"/>
          <w:szCs w:val="24"/>
        </w:rPr>
        <w:t>functionalities :</w:t>
      </w:r>
      <w:proofErr w:type="gramEnd"/>
    </w:p>
    <w:p w14:paraId="625C76A6" w14:textId="63F31821" w:rsidR="00C87EB9" w:rsidRPr="006434C3" w:rsidRDefault="00C87EB9" w:rsidP="006434C3">
      <w:pPr>
        <w:pStyle w:val="ListParagraph"/>
        <w:numPr>
          <w:ilvl w:val="0"/>
          <w:numId w:val="18"/>
        </w:numPr>
        <w:shd w:val="clear" w:color="auto" w:fill="FFFFFE"/>
        <w:spacing w:after="0" w:line="360" w:lineRule="auto"/>
        <w:ind w:left="1134" w:hanging="349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gramStart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Fit(</w:t>
      </w:r>
      <w:proofErr w:type="gramEnd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self, </w:t>
      </w:r>
      <w:proofErr w:type="spellStart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XTrain</w:t>
      </w:r>
      <w:proofErr w:type="spellEnd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, </w:t>
      </w:r>
      <w:proofErr w:type="spellStart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YTrain</w:t>
      </w:r>
      <w:proofErr w:type="spellEnd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Fits the SVM model either with linear or RBF kernel based on the requirement.</w:t>
      </w:r>
    </w:p>
    <w:p w14:paraId="32694F6C" w14:textId="66428A6D" w:rsidR="00C87EB9" w:rsidRPr="006434C3" w:rsidRDefault="00C87EB9" w:rsidP="006434C3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gramStart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Predict(</w:t>
      </w:r>
      <w:proofErr w:type="gramEnd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self, </w:t>
      </w:r>
      <w:proofErr w:type="spellStart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XTest</w:t>
      </w:r>
      <w:proofErr w:type="spellEnd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Predicts the class labels of the data points </w:t>
      </w:r>
      <w:proofErr w:type="spellStart"/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X_test</w:t>
      </w:r>
      <w:proofErr w:type="spellEnd"/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.</w:t>
      </w:r>
    </w:p>
    <w:p w14:paraId="771C7BA0" w14:textId="7B872F59" w:rsidR="00C87EB9" w:rsidRPr="006434C3" w:rsidRDefault="00C87EB9" w:rsidP="006434C3">
      <w:pPr>
        <w:pStyle w:val="ListParagraph"/>
        <w:shd w:val="clear" w:color="auto" w:fill="FFFFFE"/>
        <w:spacing w:after="0" w:line="360" w:lineRule="auto"/>
        <w:ind w:left="426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3. The q2.py contains the following utility </w:t>
      </w:r>
      <w:proofErr w:type="gramStart"/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unctions :</w:t>
      </w:r>
      <w:proofErr w:type="gramEnd"/>
    </w:p>
    <w:p w14:paraId="61525741" w14:textId="7EC6FF66" w:rsidR="00C87EB9" w:rsidRPr="006434C3" w:rsidRDefault="00C87EB9" w:rsidP="006434C3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accuracy </w:t>
      </w:r>
      <w:r w:rsidR="00C225D9"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actual, predicted):</w:t>
      </w:r>
      <w:r w:rsidR="00C225D9"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Calculates the accuracy using actual class labels and predicted class labels.</w:t>
      </w:r>
    </w:p>
    <w:p w14:paraId="1461BEFC" w14:textId="0D2541F4" w:rsidR="00C87EB9" w:rsidRPr="006434C3" w:rsidRDefault="00C87EB9" w:rsidP="006434C3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spellStart"/>
      <w:proofErr w:type="gramStart"/>
      <w:r w:rsidRPr="00F7721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TrainTestSplit</w:t>
      </w:r>
      <w:proofErr w:type="spellEnd"/>
      <w:r w:rsidRPr="00F7721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spellStart"/>
      <w:proofErr w:type="gramEnd"/>
      <w:r w:rsidRPr="00F7721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Data,r</w:t>
      </w:r>
      <w:proofErr w:type="spellEnd"/>
      <w:r w:rsidRPr="00F77219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Splits the dataset into training and testing data with a test size ratio of r.</w:t>
      </w:r>
    </w:p>
    <w:p w14:paraId="5ACC1A3E" w14:textId="6C0D8ECE" w:rsidR="00C225D9" w:rsidRPr="006434C3" w:rsidRDefault="00C225D9" w:rsidP="006434C3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spellStart"/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Classwise_</w:t>
      </w:r>
      <w:proofErr w:type="gramStart"/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Accuracy</w:t>
      </w:r>
      <w:proofErr w:type="spellEnd"/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spellStart"/>
      <w:proofErr w:type="gramEnd"/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Ypred</w:t>
      </w:r>
      <w:proofErr w:type="spellEnd"/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, </w:t>
      </w:r>
      <w:proofErr w:type="spellStart"/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Yact</w:t>
      </w:r>
      <w:proofErr w:type="spellEnd"/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Calculates each class's </w:t>
      </w:r>
      <w:proofErr w:type="spellStart"/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lasswise</w:t>
      </w:r>
      <w:proofErr w:type="spellEnd"/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accuracy using actual class labels and predicted class labels.</w:t>
      </w:r>
    </w:p>
    <w:p w14:paraId="0EF46505" w14:textId="294FB5E7" w:rsidR="00C225D9" w:rsidRPr="006434C3" w:rsidRDefault="00C225D9" w:rsidP="006434C3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spellStart"/>
      <w:proofErr w:type="gramStart"/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NfoldSplit</w:t>
      </w:r>
      <w:proofErr w:type="spellEnd"/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spellStart"/>
      <w:proofErr w:type="gramEnd"/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Data,n</w:t>
      </w:r>
      <w:proofErr w:type="spellEnd"/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Splits the Data into n folds.</w:t>
      </w:r>
    </w:p>
    <w:p w14:paraId="47AD49E9" w14:textId="73974454" w:rsidR="00C225D9" w:rsidRPr="006434C3" w:rsidRDefault="00C87EB9" w:rsidP="006434C3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proofErr w:type="spellStart"/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loaddata</w:t>
      </w:r>
      <w:proofErr w:type="spellEnd"/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path)</w:t>
      </w:r>
      <w:r w:rsidR="00C225D9"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:</w:t>
      </w:r>
      <w:r w:rsidR="00C225D9"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Loads the dataset from the specified path.</w:t>
      </w:r>
    </w:p>
    <w:p w14:paraId="3E5B3739" w14:textId="695FF5CB" w:rsidR="00C87EB9" w:rsidRPr="006434C3" w:rsidRDefault="00C225D9" w:rsidP="006434C3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plot(</w:t>
      </w:r>
      <w:r w:rsidR="00C87EB9"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df</w:t>
      </w:r>
      <w:r w:rsidRPr="006434C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):</w:t>
      </w:r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</w:t>
      </w:r>
      <w:r w:rsidR="00C87EB9"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reates the scatter plot of the data frame df.</w:t>
      </w:r>
    </w:p>
    <w:p w14:paraId="5042550A" w14:textId="3AAB55B9" w:rsidR="00C87EB9" w:rsidRPr="009D4483" w:rsidRDefault="00C87EB9" w:rsidP="006434C3">
      <w:pPr>
        <w:pStyle w:val="ListParagraph"/>
        <w:numPr>
          <w:ilvl w:val="0"/>
          <w:numId w:val="9"/>
        </w:numPr>
        <w:shd w:val="clear" w:color="auto" w:fill="FFFFFE"/>
        <w:spacing w:after="0" w:line="360" w:lineRule="auto"/>
        <w:ind w:left="1134" w:hanging="357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</w:pPr>
      <w:proofErr w:type="spellStart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plotdecisionbounday</w:t>
      </w:r>
      <w:proofErr w:type="spellEnd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(</w:t>
      </w:r>
      <w:proofErr w:type="spellStart"/>
      <w:proofErr w:type="gramStart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X,Y</w:t>
      </w:r>
      <w:proofErr w:type="gramEnd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>,s,sup,kernel,C,g</w:t>
      </w:r>
      <w:proofErr w:type="spellEnd"/>
      <w:r w:rsidRPr="009D4483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eastAsia="en-IN"/>
        </w:rPr>
        <w:t xml:space="preserve">=None) : </w:t>
      </w:r>
    </w:p>
    <w:p w14:paraId="5A0472EC" w14:textId="1462C3B4" w:rsidR="00C87EB9" w:rsidRPr="006434C3" w:rsidRDefault="00C87EB9" w:rsidP="006434C3">
      <w:pPr>
        <w:pStyle w:val="ListParagraph"/>
        <w:numPr>
          <w:ilvl w:val="1"/>
          <w:numId w:val="9"/>
        </w:numPr>
        <w:shd w:val="clear" w:color="auto" w:fill="FFFFFE"/>
        <w:spacing w:after="0" w:line="360" w:lineRule="auto"/>
        <w:ind w:left="1843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lot the support vectors</w:t>
      </w:r>
    </w:p>
    <w:p w14:paraId="2BFA99F9" w14:textId="66207D46" w:rsidR="00C87EB9" w:rsidRPr="006434C3" w:rsidRDefault="00C87EB9" w:rsidP="006434C3">
      <w:pPr>
        <w:pStyle w:val="ListParagraph"/>
        <w:numPr>
          <w:ilvl w:val="1"/>
          <w:numId w:val="9"/>
        </w:numPr>
        <w:shd w:val="clear" w:color="auto" w:fill="FFFFFE"/>
        <w:spacing w:after="0" w:line="360" w:lineRule="auto"/>
        <w:ind w:left="1843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lot the hyperplane</w:t>
      </w:r>
    </w:p>
    <w:p w14:paraId="5C98E2C7" w14:textId="43E13EBC" w:rsidR="009C48FD" w:rsidRDefault="00C87EB9" w:rsidP="00F77219">
      <w:pPr>
        <w:pStyle w:val="ListParagraph"/>
        <w:numPr>
          <w:ilvl w:val="1"/>
          <w:numId w:val="9"/>
        </w:numPr>
        <w:shd w:val="clear" w:color="auto" w:fill="FFFFFE"/>
        <w:spacing w:after="0" w:line="360" w:lineRule="auto"/>
        <w:ind w:left="1843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6434C3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lot the margins.</w:t>
      </w:r>
    </w:p>
    <w:p w14:paraId="33307AE7" w14:textId="77777777" w:rsidR="00F77219" w:rsidRPr="00F77219" w:rsidRDefault="00F77219" w:rsidP="00F77219">
      <w:pPr>
        <w:pStyle w:val="ListParagraph"/>
        <w:shd w:val="clear" w:color="auto" w:fill="FFFFFE"/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14:paraId="3FA29F0E" w14:textId="77777777" w:rsidR="005D1BBE" w:rsidRDefault="005D1B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FB7508" w14:textId="77777777" w:rsidR="005D1BBE" w:rsidRDefault="005D1B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E93A1C9" w14:textId="77777777" w:rsidR="005D1BBE" w:rsidRDefault="005D1B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447454E" w14:textId="77777777" w:rsidR="005D1BBE" w:rsidRDefault="005D1B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BB2CEC" w14:textId="77777777" w:rsidR="005D1BBE" w:rsidRDefault="005D1B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9743EB" w14:textId="77777777" w:rsidR="005D1BBE" w:rsidRDefault="005D1B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2CC7516" w14:textId="77777777" w:rsidR="005D1BBE" w:rsidRDefault="005D1B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A0FB72" w14:textId="77777777" w:rsidR="005D1BBE" w:rsidRDefault="005D1B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6BFB30" w14:textId="77777777" w:rsidR="005D1BBE" w:rsidRDefault="005D1B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BB07D0" w14:textId="77777777" w:rsidR="005D1BBE" w:rsidRDefault="005D1B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F56FEC" w14:textId="77777777" w:rsidR="005D1BBE" w:rsidRDefault="005D1B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3575797" w14:textId="77777777" w:rsidR="005D1BBE" w:rsidRDefault="005D1B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32562C" w14:textId="77777777" w:rsidR="005D1BBE" w:rsidRDefault="005D1B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23F277" w14:textId="77777777" w:rsidR="005D1BBE" w:rsidRDefault="005D1BB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176412" w14:textId="5143EE90" w:rsidR="009C48FD" w:rsidRPr="00A106B0" w:rsidRDefault="009C48F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106B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teps to Run the </w:t>
      </w:r>
      <w:proofErr w:type="gramStart"/>
      <w:r w:rsidRPr="00A106B0">
        <w:rPr>
          <w:rFonts w:ascii="Times New Roman" w:hAnsi="Times New Roman" w:cs="Times New Roman"/>
          <w:b/>
          <w:bCs/>
          <w:sz w:val="24"/>
          <w:szCs w:val="24"/>
        </w:rPr>
        <w:t>code :</w:t>
      </w:r>
      <w:proofErr w:type="gramEnd"/>
    </w:p>
    <w:p w14:paraId="457EBACC" w14:textId="2B357143" w:rsidR="009C48FD" w:rsidRPr="00A106B0" w:rsidRDefault="009C48FD" w:rsidP="009C48F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Unzip the submitted files.</w:t>
      </w:r>
    </w:p>
    <w:p w14:paraId="3C46DF0C" w14:textId="63BDDE60" w:rsidR="009C48FD" w:rsidRPr="00A106B0" w:rsidRDefault="009C48FD" w:rsidP="009C48F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Store the files in the google drive.</w:t>
      </w:r>
    </w:p>
    <w:p w14:paraId="00589CC4" w14:textId="4C555F78" w:rsidR="009C48FD" w:rsidRPr="00A106B0" w:rsidRDefault="009C48FD" w:rsidP="009C48FD">
      <w:pPr>
        <w:pStyle w:val="ListParagraph"/>
        <w:numPr>
          <w:ilvl w:val="0"/>
          <w:numId w:val="11"/>
        </w:numPr>
        <w:tabs>
          <w:tab w:val="left" w:pos="426"/>
        </w:tabs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 xml:space="preserve">To run the </w:t>
      </w:r>
      <w:proofErr w:type="gramStart"/>
      <w:r w:rsidR="006434C3">
        <w:rPr>
          <w:rFonts w:ascii="Times New Roman" w:hAnsi="Times New Roman" w:cs="Times New Roman"/>
          <w:sz w:val="24"/>
          <w:szCs w:val="24"/>
        </w:rPr>
        <w:t>pcaq1</w:t>
      </w:r>
      <w:r w:rsidRPr="00A106B0">
        <w:rPr>
          <w:rFonts w:ascii="Times New Roman" w:hAnsi="Times New Roman" w:cs="Times New Roman"/>
          <w:sz w:val="24"/>
          <w:szCs w:val="24"/>
        </w:rPr>
        <w:t>.py :</w:t>
      </w:r>
      <w:proofErr w:type="gramEnd"/>
    </w:p>
    <w:p w14:paraId="6E4DF390" w14:textId="48B1EDC1" w:rsidR="009C48FD" w:rsidRPr="00A106B0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Store the data set in the drive</w:t>
      </w:r>
    </w:p>
    <w:p w14:paraId="33187FD4" w14:textId="67DF9AA3" w:rsidR="009C48FD" w:rsidRPr="00A106B0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 xml:space="preserve">Open the </w:t>
      </w:r>
      <w:proofErr w:type="gramStart"/>
      <w:r w:rsidR="006434C3">
        <w:rPr>
          <w:rFonts w:ascii="Times New Roman" w:hAnsi="Times New Roman" w:cs="Times New Roman"/>
          <w:sz w:val="24"/>
          <w:szCs w:val="24"/>
        </w:rPr>
        <w:t>pcaq1</w:t>
      </w:r>
      <w:r w:rsidR="006434C3" w:rsidRPr="00A106B0">
        <w:rPr>
          <w:rFonts w:ascii="Times New Roman" w:hAnsi="Times New Roman" w:cs="Times New Roman"/>
          <w:sz w:val="24"/>
          <w:szCs w:val="24"/>
        </w:rPr>
        <w:t xml:space="preserve">.py </w:t>
      </w:r>
      <w:r w:rsidR="006434C3">
        <w:rPr>
          <w:rFonts w:ascii="Times New Roman" w:hAnsi="Times New Roman" w:cs="Times New Roman"/>
          <w:sz w:val="24"/>
          <w:szCs w:val="24"/>
        </w:rPr>
        <w:t xml:space="preserve"> </w:t>
      </w:r>
      <w:r w:rsidRPr="00A106B0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A106B0">
        <w:rPr>
          <w:rFonts w:ascii="Times New Roman" w:hAnsi="Times New Roman" w:cs="Times New Roman"/>
          <w:sz w:val="24"/>
          <w:szCs w:val="24"/>
        </w:rPr>
        <w:t xml:space="preserve"> the google </w:t>
      </w:r>
      <w:proofErr w:type="spellStart"/>
      <w:r w:rsidRPr="00A106B0">
        <w:rPr>
          <w:rFonts w:ascii="Times New Roman" w:hAnsi="Times New Roman" w:cs="Times New Roman"/>
          <w:sz w:val="24"/>
          <w:szCs w:val="24"/>
        </w:rPr>
        <w:t>colab</w:t>
      </w:r>
      <w:proofErr w:type="spellEnd"/>
      <w:r w:rsidRPr="00A106B0">
        <w:rPr>
          <w:rFonts w:ascii="Times New Roman" w:hAnsi="Times New Roman" w:cs="Times New Roman"/>
          <w:sz w:val="24"/>
          <w:szCs w:val="24"/>
        </w:rPr>
        <w:t>.</w:t>
      </w:r>
    </w:p>
    <w:p w14:paraId="3232FD5B" w14:textId="32D7279E" w:rsidR="009C48FD" w:rsidRPr="00A106B0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Mount the drive.</w:t>
      </w:r>
    </w:p>
    <w:p w14:paraId="0525F282" w14:textId="799C701C" w:rsidR="009C48FD" w:rsidRPr="006434C3" w:rsidRDefault="009C48FD" w:rsidP="006434C3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Set the right path argument</w:t>
      </w:r>
      <w:r w:rsidR="006434C3">
        <w:rPr>
          <w:rFonts w:ascii="Times New Roman" w:hAnsi="Times New Roman" w:cs="Times New Roman"/>
          <w:sz w:val="24"/>
          <w:szCs w:val="24"/>
        </w:rPr>
        <w:t>,</w:t>
      </w:r>
      <w:r w:rsidRPr="00A106B0">
        <w:rPr>
          <w:rFonts w:ascii="Times New Roman" w:hAnsi="Times New Roman" w:cs="Times New Roman"/>
          <w:sz w:val="24"/>
          <w:szCs w:val="24"/>
        </w:rPr>
        <w:t xml:space="preserve"> which contains </w:t>
      </w:r>
      <w:r w:rsidR="006434C3" w:rsidRPr="00A106B0">
        <w:rPr>
          <w:rFonts w:ascii="Times New Roman" w:hAnsi="Times New Roman" w:cs="Times New Roman"/>
          <w:sz w:val="24"/>
          <w:szCs w:val="24"/>
        </w:rPr>
        <w:t>the dataset</w:t>
      </w:r>
      <w:r w:rsidR="006434C3">
        <w:rPr>
          <w:rFonts w:ascii="Times New Roman" w:hAnsi="Times New Roman" w:cs="Times New Roman"/>
          <w:sz w:val="24"/>
          <w:szCs w:val="24"/>
        </w:rPr>
        <w:t>, saved models, and data</w:t>
      </w:r>
      <w:r w:rsidR="006434C3" w:rsidRPr="00A106B0">
        <w:rPr>
          <w:rFonts w:ascii="Times New Roman" w:hAnsi="Times New Roman" w:cs="Times New Roman"/>
          <w:sz w:val="24"/>
          <w:szCs w:val="24"/>
        </w:rPr>
        <w:t>.</w:t>
      </w:r>
    </w:p>
    <w:p w14:paraId="225F5C5A" w14:textId="750EE716" w:rsidR="006434C3" w:rsidRDefault="009C48FD" w:rsidP="006434C3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Compile all the cells to get the required output.</w:t>
      </w:r>
    </w:p>
    <w:p w14:paraId="3BA35ADF" w14:textId="35DF0FEA" w:rsidR="006434C3" w:rsidRPr="00A106B0" w:rsidRDefault="006434C3" w:rsidP="006434C3">
      <w:pPr>
        <w:pStyle w:val="ListParagraph"/>
        <w:numPr>
          <w:ilvl w:val="0"/>
          <w:numId w:val="11"/>
        </w:numPr>
        <w:tabs>
          <w:tab w:val="left" w:pos="426"/>
        </w:tabs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 xml:space="preserve">To run the </w:t>
      </w:r>
      <w:proofErr w:type="gramStart"/>
      <w:r>
        <w:rPr>
          <w:rFonts w:ascii="Times New Roman" w:hAnsi="Times New Roman" w:cs="Times New Roman"/>
          <w:sz w:val="24"/>
          <w:szCs w:val="24"/>
        </w:rPr>
        <w:t>hogq1</w:t>
      </w:r>
      <w:r w:rsidRPr="00A106B0">
        <w:rPr>
          <w:rFonts w:ascii="Times New Roman" w:hAnsi="Times New Roman" w:cs="Times New Roman"/>
          <w:sz w:val="24"/>
          <w:szCs w:val="24"/>
        </w:rPr>
        <w:t>.py :</w:t>
      </w:r>
      <w:proofErr w:type="gramEnd"/>
    </w:p>
    <w:p w14:paraId="04E200D2" w14:textId="77777777" w:rsidR="006434C3" w:rsidRPr="00A106B0" w:rsidRDefault="006434C3" w:rsidP="006434C3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Store the data set in the drive</w:t>
      </w:r>
    </w:p>
    <w:p w14:paraId="6D4629AA" w14:textId="65479036" w:rsidR="006434C3" w:rsidRPr="00A106B0" w:rsidRDefault="006434C3" w:rsidP="006434C3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 xml:space="preserve">Open the </w:t>
      </w:r>
      <w:proofErr w:type="gramStart"/>
      <w:r>
        <w:rPr>
          <w:rFonts w:ascii="Times New Roman" w:hAnsi="Times New Roman" w:cs="Times New Roman"/>
          <w:sz w:val="24"/>
          <w:szCs w:val="24"/>
        </w:rPr>
        <w:t>hogq1</w:t>
      </w:r>
      <w:r w:rsidRPr="00A106B0">
        <w:rPr>
          <w:rFonts w:ascii="Times New Roman" w:hAnsi="Times New Roman" w:cs="Times New Roman"/>
          <w:sz w:val="24"/>
          <w:szCs w:val="24"/>
        </w:rPr>
        <w:t xml:space="preserve">.py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106B0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Pr="00A106B0">
        <w:rPr>
          <w:rFonts w:ascii="Times New Roman" w:hAnsi="Times New Roman" w:cs="Times New Roman"/>
          <w:sz w:val="24"/>
          <w:szCs w:val="24"/>
        </w:rPr>
        <w:t xml:space="preserve"> the google </w:t>
      </w:r>
      <w:proofErr w:type="spellStart"/>
      <w:r w:rsidRPr="00A106B0">
        <w:rPr>
          <w:rFonts w:ascii="Times New Roman" w:hAnsi="Times New Roman" w:cs="Times New Roman"/>
          <w:sz w:val="24"/>
          <w:szCs w:val="24"/>
        </w:rPr>
        <w:t>colab</w:t>
      </w:r>
      <w:proofErr w:type="spellEnd"/>
      <w:r w:rsidRPr="00A106B0">
        <w:rPr>
          <w:rFonts w:ascii="Times New Roman" w:hAnsi="Times New Roman" w:cs="Times New Roman"/>
          <w:sz w:val="24"/>
          <w:szCs w:val="24"/>
        </w:rPr>
        <w:t>.</w:t>
      </w:r>
    </w:p>
    <w:p w14:paraId="37B9537F" w14:textId="77777777" w:rsidR="006434C3" w:rsidRPr="00A106B0" w:rsidRDefault="006434C3" w:rsidP="006434C3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Mount the drive.</w:t>
      </w:r>
    </w:p>
    <w:p w14:paraId="5BC508F9" w14:textId="53895647" w:rsidR="006434C3" w:rsidRPr="00A106B0" w:rsidRDefault="006434C3" w:rsidP="006434C3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Set the right path argumen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106B0">
        <w:rPr>
          <w:rFonts w:ascii="Times New Roman" w:hAnsi="Times New Roman" w:cs="Times New Roman"/>
          <w:sz w:val="24"/>
          <w:szCs w:val="24"/>
        </w:rPr>
        <w:t xml:space="preserve"> which contains the dataset</w:t>
      </w:r>
      <w:r>
        <w:rPr>
          <w:rFonts w:ascii="Times New Roman" w:hAnsi="Times New Roman" w:cs="Times New Roman"/>
          <w:sz w:val="24"/>
          <w:szCs w:val="24"/>
        </w:rPr>
        <w:t>, saved models, and data</w:t>
      </w:r>
      <w:r w:rsidRPr="00A106B0">
        <w:rPr>
          <w:rFonts w:ascii="Times New Roman" w:hAnsi="Times New Roman" w:cs="Times New Roman"/>
          <w:sz w:val="24"/>
          <w:szCs w:val="24"/>
        </w:rPr>
        <w:t>.</w:t>
      </w:r>
    </w:p>
    <w:p w14:paraId="30F6307E" w14:textId="77777777" w:rsidR="006434C3" w:rsidRPr="00A106B0" w:rsidRDefault="006434C3" w:rsidP="006434C3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Compile all the cells to get the required output.</w:t>
      </w:r>
    </w:p>
    <w:p w14:paraId="57C4346C" w14:textId="77777777" w:rsidR="006434C3" w:rsidRPr="006434C3" w:rsidRDefault="006434C3" w:rsidP="006434C3">
      <w:pPr>
        <w:pStyle w:val="ListParagraph"/>
        <w:tabs>
          <w:tab w:val="left" w:pos="426"/>
        </w:tabs>
        <w:ind w:left="786"/>
        <w:rPr>
          <w:rFonts w:ascii="Times New Roman" w:hAnsi="Times New Roman" w:cs="Times New Roman"/>
          <w:sz w:val="24"/>
          <w:szCs w:val="24"/>
        </w:rPr>
      </w:pPr>
    </w:p>
    <w:p w14:paraId="3F42608D" w14:textId="211CB782" w:rsidR="009C48FD" w:rsidRPr="00A106B0" w:rsidRDefault="009C48FD" w:rsidP="009C48FD">
      <w:pPr>
        <w:pStyle w:val="ListParagraph"/>
        <w:numPr>
          <w:ilvl w:val="0"/>
          <w:numId w:val="11"/>
        </w:numPr>
        <w:tabs>
          <w:tab w:val="left" w:pos="426"/>
        </w:tabs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 xml:space="preserve"> To run the </w:t>
      </w:r>
      <w:proofErr w:type="gramStart"/>
      <w:r w:rsidR="006434C3">
        <w:rPr>
          <w:rFonts w:ascii="Times New Roman" w:hAnsi="Times New Roman" w:cs="Times New Roman"/>
          <w:sz w:val="24"/>
          <w:szCs w:val="24"/>
        </w:rPr>
        <w:t>q2</w:t>
      </w:r>
      <w:r w:rsidRPr="00A106B0">
        <w:rPr>
          <w:rFonts w:ascii="Times New Roman" w:hAnsi="Times New Roman" w:cs="Times New Roman"/>
          <w:sz w:val="24"/>
          <w:szCs w:val="24"/>
        </w:rPr>
        <w:t>.py :</w:t>
      </w:r>
      <w:proofErr w:type="gramEnd"/>
    </w:p>
    <w:p w14:paraId="707EC66B" w14:textId="77777777" w:rsidR="009C48FD" w:rsidRPr="00A106B0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Store the data set in the drive</w:t>
      </w:r>
    </w:p>
    <w:p w14:paraId="4A8EDA13" w14:textId="6D7BC447" w:rsidR="009C48FD" w:rsidRPr="00A106B0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 xml:space="preserve">Open the </w:t>
      </w:r>
      <w:r w:rsidR="006434C3">
        <w:rPr>
          <w:rFonts w:ascii="Times New Roman" w:hAnsi="Times New Roman" w:cs="Times New Roman"/>
          <w:sz w:val="24"/>
          <w:szCs w:val="24"/>
        </w:rPr>
        <w:t>q2</w:t>
      </w:r>
      <w:r w:rsidRPr="00A106B0">
        <w:rPr>
          <w:rFonts w:ascii="Times New Roman" w:hAnsi="Times New Roman" w:cs="Times New Roman"/>
          <w:sz w:val="24"/>
          <w:szCs w:val="24"/>
        </w:rPr>
        <w:t xml:space="preserve">.py in the google </w:t>
      </w:r>
      <w:proofErr w:type="spellStart"/>
      <w:r w:rsidRPr="00A106B0">
        <w:rPr>
          <w:rFonts w:ascii="Times New Roman" w:hAnsi="Times New Roman" w:cs="Times New Roman"/>
          <w:sz w:val="24"/>
          <w:szCs w:val="24"/>
        </w:rPr>
        <w:t>colab</w:t>
      </w:r>
      <w:proofErr w:type="spellEnd"/>
      <w:r w:rsidRPr="00A106B0">
        <w:rPr>
          <w:rFonts w:ascii="Times New Roman" w:hAnsi="Times New Roman" w:cs="Times New Roman"/>
          <w:sz w:val="24"/>
          <w:szCs w:val="24"/>
        </w:rPr>
        <w:t>.</w:t>
      </w:r>
    </w:p>
    <w:p w14:paraId="6550F79F" w14:textId="5738A322" w:rsidR="009C48FD" w:rsidRPr="00A106B0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Mount the drive.</w:t>
      </w:r>
    </w:p>
    <w:p w14:paraId="6E387E1A" w14:textId="24BD4F18" w:rsidR="009C48FD" w:rsidRPr="006434C3" w:rsidRDefault="009C48FD" w:rsidP="006434C3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Set the right path argument</w:t>
      </w:r>
      <w:r w:rsidR="006434C3">
        <w:rPr>
          <w:rFonts w:ascii="Times New Roman" w:hAnsi="Times New Roman" w:cs="Times New Roman"/>
          <w:sz w:val="24"/>
          <w:szCs w:val="24"/>
        </w:rPr>
        <w:t>,</w:t>
      </w:r>
      <w:r w:rsidRPr="00A106B0">
        <w:rPr>
          <w:rFonts w:ascii="Times New Roman" w:hAnsi="Times New Roman" w:cs="Times New Roman"/>
          <w:sz w:val="24"/>
          <w:szCs w:val="24"/>
        </w:rPr>
        <w:t xml:space="preserve"> which contains </w:t>
      </w:r>
      <w:r w:rsidR="006434C3" w:rsidRPr="00A106B0">
        <w:rPr>
          <w:rFonts w:ascii="Times New Roman" w:hAnsi="Times New Roman" w:cs="Times New Roman"/>
          <w:sz w:val="24"/>
          <w:szCs w:val="24"/>
        </w:rPr>
        <w:t>the dataset</w:t>
      </w:r>
      <w:r w:rsidR="006434C3">
        <w:rPr>
          <w:rFonts w:ascii="Times New Roman" w:hAnsi="Times New Roman" w:cs="Times New Roman"/>
          <w:sz w:val="24"/>
          <w:szCs w:val="24"/>
        </w:rPr>
        <w:t>, saved models, and data</w:t>
      </w:r>
      <w:r w:rsidR="006434C3" w:rsidRPr="00A106B0">
        <w:rPr>
          <w:rFonts w:ascii="Times New Roman" w:hAnsi="Times New Roman" w:cs="Times New Roman"/>
          <w:sz w:val="24"/>
          <w:szCs w:val="24"/>
        </w:rPr>
        <w:t>.</w:t>
      </w:r>
    </w:p>
    <w:p w14:paraId="084AA881" w14:textId="77777777" w:rsidR="009C48FD" w:rsidRPr="00A106B0" w:rsidRDefault="009C48FD" w:rsidP="009C48FD">
      <w:pPr>
        <w:pStyle w:val="ListParagraph"/>
        <w:numPr>
          <w:ilvl w:val="2"/>
          <w:numId w:val="11"/>
        </w:numPr>
        <w:tabs>
          <w:tab w:val="left" w:pos="426"/>
        </w:tabs>
        <w:ind w:left="1418"/>
        <w:rPr>
          <w:rFonts w:ascii="Times New Roman" w:hAnsi="Times New Roman" w:cs="Times New Roman"/>
          <w:sz w:val="24"/>
          <w:szCs w:val="24"/>
        </w:rPr>
      </w:pPr>
      <w:r w:rsidRPr="00A106B0">
        <w:rPr>
          <w:rFonts w:ascii="Times New Roman" w:hAnsi="Times New Roman" w:cs="Times New Roman"/>
          <w:sz w:val="24"/>
          <w:szCs w:val="24"/>
        </w:rPr>
        <w:t>Compile all the cells to get the required output.</w:t>
      </w:r>
    </w:p>
    <w:p w14:paraId="52FEEF5A" w14:textId="6C1EEA3F" w:rsidR="009C48FD" w:rsidRDefault="009C48FD" w:rsidP="009C48FD">
      <w:pPr>
        <w:pStyle w:val="ListParagraph"/>
        <w:tabs>
          <w:tab w:val="left" w:pos="426"/>
        </w:tabs>
        <w:ind w:left="786"/>
        <w:rPr>
          <w:rFonts w:ascii="Times New Roman" w:hAnsi="Times New Roman" w:cs="Times New Roman"/>
          <w:sz w:val="24"/>
          <w:szCs w:val="24"/>
        </w:rPr>
      </w:pPr>
    </w:p>
    <w:p w14:paraId="790D636D" w14:textId="77777777" w:rsidR="00A106B0" w:rsidRPr="00A106B0" w:rsidRDefault="00A106B0" w:rsidP="009C48FD">
      <w:pPr>
        <w:pStyle w:val="ListParagraph"/>
        <w:tabs>
          <w:tab w:val="left" w:pos="426"/>
        </w:tabs>
        <w:ind w:left="786"/>
        <w:rPr>
          <w:rFonts w:ascii="Times New Roman" w:hAnsi="Times New Roman" w:cs="Times New Roman"/>
          <w:sz w:val="24"/>
          <w:szCs w:val="24"/>
        </w:rPr>
      </w:pPr>
    </w:p>
    <w:sectPr w:rsidR="00A106B0" w:rsidRPr="00A106B0" w:rsidSect="00BF4540">
      <w:pgSz w:w="11906" w:h="16838"/>
      <w:pgMar w:top="851" w:right="707" w:bottom="1135" w:left="709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97921"/>
    <w:multiLevelType w:val="hybridMultilevel"/>
    <w:tmpl w:val="51E65290"/>
    <w:lvl w:ilvl="0" w:tplc="40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2291" w:hanging="360"/>
      </w:pPr>
    </w:lvl>
    <w:lvl w:ilvl="2" w:tplc="40090001">
      <w:start w:val="1"/>
      <w:numFmt w:val="bullet"/>
      <w:lvlText w:val=""/>
      <w:lvlJc w:val="left"/>
      <w:pPr>
        <w:ind w:left="3011" w:hanging="180"/>
      </w:pPr>
      <w:rPr>
        <w:rFonts w:ascii="Symbol" w:hAnsi="Symbol" w:hint="default"/>
      </w:rPr>
    </w:lvl>
    <w:lvl w:ilvl="3" w:tplc="4009000F" w:tentative="1">
      <w:start w:val="1"/>
      <w:numFmt w:val="decimal"/>
      <w:lvlText w:val="%4."/>
      <w:lvlJc w:val="left"/>
      <w:pPr>
        <w:ind w:left="3731" w:hanging="360"/>
      </w:pPr>
    </w:lvl>
    <w:lvl w:ilvl="4" w:tplc="40090019" w:tentative="1">
      <w:start w:val="1"/>
      <w:numFmt w:val="lowerLetter"/>
      <w:lvlText w:val="%5."/>
      <w:lvlJc w:val="left"/>
      <w:pPr>
        <w:ind w:left="4451" w:hanging="360"/>
      </w:pPr>
    </w:lvl>
    <w:lvl w:ilvl="5" w:tplc="4009001B" w:tentative="1">
      <w:start w:val="1"/>
      <w:numFmt w:val="lowerRoman"/>
      <w:lvlText w:val="%6."/>
      <w:lvlJc w:val="right"/>
      <w:pPr>
        <w:ind w:left="5171" w:hanging="180"/>
      </w:pPr>
    </w:lvl>
    <w:lvl w:ilvl="6" w:tplc="4009000F" w:tentative="1">
      <w:start w:val="1"/>
      <w:numFmt w:val="decimal"/>
      <w:lvlText w:val="%7."/>
      <w:lvlJc w:val="left"/>
      <w:pPr>
        <w:ind w:left="5891" w:hanging="360"/>
      </w:pPr>
    </w:lvl>
    <w:lvl w:ilvl="7" w:tplc="40090019" w:tentative="1">
      <w:start w:val="1"/>
      <w:numFmt w:val="lowerLetter"/>
      <w:lvlText w:val="%8."/>
      <w:lvlJc w:val="left"/>
      <w:pPr>
        <w:ind w:left="6611" w:hanging="360"/>
      </w:pPr>
    </w:lvl>
    <w:lvl w:ilvl="8" w:tplc="40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" w15:restartNumberingAfterBreak="0">
    <w:nsid w:val="05E66CA2"/>
    <w:multiLevelType w:val="hybridMultilevel"/>
    <w:tmpl w:val="96CC9FA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497759"/>
    <w:multiLevelType w:val="hybridMultilevel"/>
    <w:tmpl w:val="E01AD3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71F63"/>
    <w:multiLevelType w:val="hybridMultilevel"/>
    <w:tmpl w:val="90B853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9D4677"/>
    <w:multiLevelType w:val="hybridMultilevel"/>
    <w:tmpl w:val="1D08FF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BD120D"/>
    <w:multiLevelType w:val="hybridMultilevel"/>
    <w:tmpl w:val="7868C2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9B0617"/>
    <w:multiLevelType w:val="hybridMultilevel"/>
    <w:tmpl w:val="BC82478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9D05400"/>
    <w:multiLevelType w:val="hybridMultilevel"/>
    <w:tmpl w:val="21D0AAC8"/>
    <w:lvl w:ilvl="0" w:tplc="65A61CA2">
      <w:start w:val="1"/>
      <w:numFmt w:val="decimal"/>
      <w:lvlText w:val="%1."/>
      <w:lvlJc w:val="left"/>
      <w:pPr>
        <w:ind w:left="786" w:hanging="360"/>
      </w:pPr>
      <w:rPr>
        <w:b/>
        <w:bCs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F66B9D"/>
    <w:multiLevelType w:val="hybridMultilevel"/>
    <w:tmpl w:val="8AE8577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DA2293"/>
    <w:multiLevelType w:val="hybridMultilevel"/>
    <w:tmpl w:val="39586C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3017A0"/>
    <w:multiLevelType w:val="hybridMultilevel"/>
    <w:tmpl w:val="4BC435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474501"/>
    <w:multiLevelType w:val="hybridMultilevel"/>
    <w:tmpl w:val="DBDE52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994CCB"/>
    <w:multiLevelType w:val="hybridMultilevel"/>
    <w:tmpl w:val="B928E0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D2209E"/>
    <w:multiLevelType w:val="hybridMultilevel"/>
    <w:tmpl w:val="084CBF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DA5BFF"/>
    <w:multiLevelType w:val="hybridMultilevel"/>
    <w:tmpl w:val="08C6FC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E3613B"/>
    <w:multiLevelType w:val="hybridMultilevel"/>
    <w:tmpl w:val="CBB45E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A95934"/>
    <w:multiLevelType w:val="hybridMultilevel"/>
    <w:tmpl w:val="39586C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203718"/>
    <w:multiLevelType w:val="hybridMultilevel"/>
    <w:tmpl w:val="9BC099F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992466"/>
    <w:multiLevelType w:val="hybridMultilevel"/>
    <w:tmpl w:val="B77C97AC"/>
    <w:lvl w:ilvl="0" w:tplc="22C0A5A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7"/>
  </w:num>
  <w:num w:numId="2">
    <w:abstractNumId w:val="9"/>
  </w:num>
  <w:num w:numId="3">
    <w:abstractNumId w:val="6"/>
  </w:num>
  <w:num w:numId="4">
    <w:abstractNumId w:val="14"/>
  </w:num>
  <w:num w:numId="5">
    <w:abstractNumId w:val="8"/>
  </w:num>
  <w:num w:numId="6">
    <w:abstractNumId w:val="18"/>
  </w:num>
  <w:num w:numId="7">
    <w:abstractNumId w:val="10"/>
  </w:num>
  <w:num w:numId="8">
    <w:abstractNumId w:val="16"/>
  </w:num>
  <w:num w:numId="9">
    <w:abstractNumId w:val="5"/>
  </w:num>
  <w:num w:numId="10">
    <w:abstractNumId w:val="15"/>
  </w:num>
  <w:num w:numId="11">
    <w:abstractNumId w:val="7"/>
  </w:num>
  <w:num w:numId="12">
    <w:abstractNumId w:val="4"/>
  </w:num>
  <w:num w:numId="13">
    <w:abstractNumId w:val="0"/>
  </w:num>
  <w:num w:numId="14">
    <w:abstractNumId w:val="2"/>
  </w:num>
  <w:num w:numId="15">
    <w:abstractNumId w:val="11"/>
  </w:num>
  <w:num w:numId="16">
    <w:abstractNumId w:val="12"/>
  </w:num>
  <w:num w:numId="17">
    <w:abstractNumId w:val="3"/>
  </w:num>
  <w:num w:numId="18">
    <w:abstractNumId w:val="13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jQyMzU1NjQ0tTBX0lEKTi0uzszPAykwrQUA/cyH2CwAAAA="/>
  </w:docVars>
  <w:rsids>
    <w:rsidRoot w:val="00D741F1"/>
    <w:rsid w:val="001854AA"/>
    <w:rsid w:val="00295D33"/>
    <w:rsid w:val="004B08CC"/>
    <w:rsid w:val="005D1BBE"/>
    <w:rsid w:val="006434C3"/>
    <w:rsid w:val="0084203D"/>
    <w:rsid w:val="009C48FD"/>
    <w:rsid w:val="009D4483"/>
    <w:rsid w:val="00A106B0"/>
    <w:rsid w:val="00B5695E"/>
    <w:rsid w:val="00B97C68"/>
    <w:rsid w:val="00C225D9"/>
    <w:rsid w:val="00C87EB9"/>
    <w:rsid w:val="00D741F1"/>
    <w:rsid w:val="00F77219"/>
    <w:rsid w:val="00FD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51A06"/>
  <w15:chartTrackingRefBased/>
  <w15:docId w15:val="{F6ED2CA2-6AC5-4FDE-9784-0C2F6D13B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1F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41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0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4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38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57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67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5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34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6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41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1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5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31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72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6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5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1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1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1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14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58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5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4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2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8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0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98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4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4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7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16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3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0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13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94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9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4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8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2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5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9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3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9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9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31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40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99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45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34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8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1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8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9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42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9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72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0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0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45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94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1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8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07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1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2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4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8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8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15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9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72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56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62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65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6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16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53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4</Pages>
  <Words>748</Words>
  <Characters>4264</Characters>
  <Application>Microsoft Office Word</Application>
  <DocSecurity>0</DocSecurity>
  <Lines>35</Lines>
  <Paragraphs>10</Paragraphs>
  <ScaleCrop>false</ScaleCrop>
  <Company/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t Chauhan</dc:creator>
  <cp:keywords/>
  <dc:description/>
  <cp:lastModifiedBy>Aniket Chauhan</cp:lastModifiedBy>
  <cp:revision>26</cp:revision>
  <cp:lastPrinted>2020-11-10T14:21:00Z</cp:lastPrinted>
  <dcterms:created xsi:type="dcterms:W3CDTF">2020-10-20T01:01:00Z</dcterms:created>
  <dcterms:modified xsi:type="dcterms:W3CDTF">2020-11-10T14:22:00Z</dcterms:modified>
</cp:coreProperties>
</file>